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46E5" w:rsidRDefault="001246E5">
      <w:r>
        <w:tab/>
      </w:r>
      <w:r>
        <w:tab/>
      </w:r>
      <w:r>
        <w:tab/>
      </w:r>
      <w:r>
        <w:tab/>
      </w:r>
      <w:r w:rsidR="00384B8A">
        <w:rPr>
          <w:noProof/>
          <w:lang w:val="en-US" w:eastAsia="en-US"/>
        </w:rPr>
        <w:drawing>
          <wp:inline distT="0" distB="0" distL="0" distR="0">
            <wp:extent cx="1028700" cy="1257300"/>
            <wp:effectExtent l="19050" t="0" r="0" b="0"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57"/>
        <w:gridCol w:w="416"/>
        <w:gridCol w:w="1944"/>
        <w:gridCol w:w="2498"/>
        <w:gridCol w:w="2369"/>
        <w:gridCol w:w="1922"/>
      </w:tblGrid>
      <w:tr w:rsidR="00C108E2" w:rsidRPr="009257FA" w:rsidTr="009257FA">
        <w:trPr>
          <w:trHeight w:val="843"/>
        </w:trPr>
        <w:tc>
          <w:tcPr>
            <w:tcW w:w="9606" w:type="dxa"/>
            <w:gridSpan w:val="6"/>
            <w:vAlign w:val="center"/>
          </w:tcPr>
          <w:p w:rsidR="00213773" w:rsidRPr="009257FA" w:rsidRDefault="00213773" w:rsidP="009257FA">
            <w:pPr>
              <w:spacing w:after="0" w:line="240" w:lineRule="auto"/>
              <w:jc w:val="center"/>
              <w:rPr>
                <w:b/>
                <w:sz w:val="32"/>
              </w:rPr>
            </w:pPr>
            <w:r w:rsidRPr="009257FA">
              <w:rPr>
                <w:b/>
                <w:sz w:val="32"/>
              </w:rPr>
              <w:t>Scheme of Valuation/Answer Key</w:t>
            </w:r>
          </w:p>
          <w:p w:rsidR="00C108E2" w:rsidRPr="009257FA" w:rsidRDefault="00213773" w:rsidP="009257FA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9257FA">
              <w:rPr>
                <w:rFonts w:ascii="Times New Roman" w:hAnsi="Times New Roman"/>
                <w:sz w:val="28"/>
                <w:szCs w:val="24"/>
              </w:rPr>
              <w:t>(Scheme of evaluation (marks in brackets) and answers of problems/key)</w:t>
            </w:r>
          </w:p>
        </w:tc>
      </w:tr>
      <w:tr w:rsidR="00493883" w:rsidRPr="009257FA" w:rsidTr="009257FA">
        <w:trPr>
          <w:trHeight w:val="825"/>
        </w:trPr>
        <w:tc>
          <w:tcPr>
            <w:tcW w:w="9606" w:type="dxa"/>
            <w:gridSpan w:val="6"/>
            <w:vAlign w:val="center"/>
          </w:tcPr>
          <w:p w:rsidR="00493883" w:rsidRPr="009257FA" w:rsidRDefault="00493883" w:rsidP="009257FA">
            <w:pPr>
              <w:tabs>
                <w:tab w:val="left" w:pos="0"/>
              </w:tabs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257FA">
              <w:rPr>
                <w:rFonts w:ascii="Times New Roman" w:hAnsi="Times New Roman"/>
                <w:b/>
                <w:sz w:val="24"/>
                <w:szCs w:val="24"/>
              </w:rPr>
              <w:t>APJ ABDUL KALAM TECHNOLOGICAL UNIVERSITY</w:t>
            </w:r>
          </w:p>
          <w:p w:rsidR="00493883" w:rsidRPr="009257FA" w:rsidRDefault="00A20B94" w:rsidP="009257FA">
            <w:pPr>
              <w:tabs>
                <w:tab w:val="left" w:pos="0"/>
              </w:tabs>
              <w:spacing w:after="0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THIRD SEMESTER B.TECH DEGREE EXAMINATION, DECEMBER 201</w:t>
            </w:r>
            <w:r w:rsidR="009C027F" w:rsidRPr="009257FA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3883" w:rsidRPr="009257FA" w:rsidTr="009257FA">
        <w:tc>
          <w:tcPr>
            <w:tcW w:w="9606" w:type="dxa"/>
            <w:gridSpan w:val="6"/>
            <w:vAlign w:val="center"/>
          </w:tcPr>
          <w:p w:rsidR="00493883" w:rsidRPr="009257FA" w:rsidRDefault="00493883" w:rsidP="009257FA">
            <w:pPr>
              <w:spacing w:after="0" w:line="240" w:lineRule="auto"/>
              <w:jc w:val="center"/>
            </w:pPr>
            <w:r w:rsidRPr="009257FA">
              <w:rPr>
                <w:rFonts w:ascii="Times New Roman" w:hAnsi="Times New Roman"/>
                <w:b/>
                <w:sz w:val="24"/>
                <w:szCs w:val="24"/>
              </w:rPr>
              <w:t xml:space="preserve">Course Code: </w:t>
            </w:r>
            <w:r w:rsidR="00AF42E8" w:rsidRPr="009257FA">
              <w:rPr>
                <w:rFonts w:ascii="Times New Roman" w:hAnsi="Times New Roman"/>
                <w:b/>
                <w:sz w:val="24"/>
                <w:szCs w:val="24"/>
              </w:rPr>
              <w:t>CS207</w:t>
            </w:r>
          </w:p>
        </w:tc>
      </w:tr>
      <w:tr w:rsidR="00493883" w:rsidRPr="009257FA" w:rsidTr="009257FA">
        <w:trPr>
          <w:trHeight w:val="428"/>
        </w:trPr>
        <w:tc>
          <w:tcPr>
            <w:tcW w:w="9606" w:type="dxa"/>
            <w:gridSpan w:val="6"/>
            <w:vAlign w:val="center"/>
          </w:tcPr>
          <w:p w:rsidR="00493883" w:rsidRPr="009257FA" w:rsidRDefault="00CF3239" w:rsidP="009257FA">
            <w:pPr>
              <w:spacing w:after="0" w:line="240" w:lineRule="auto"/>
              <w:jc w:val="center"/>
            </w:pPr>
            <w:r w:rsidRPr="009257FA">
              <w:rPr>
                <w:rFonts w:ascii="Times New Roman" w:hAnsi="Times New Roman"/>
                <w:b/>
                <w:sz w:val="24"/>
                <w:szCs w:val="24"/>
              </w:rPr>
              <w:t xml:space="preserve">Course Name: </w:t>
            </w:r>
            <w:r w:rsidR="00AF42E8" w:rsidRPr="009257FA">
              <w:rPr>
                <w:rFonts w:ascii="Times New Roman" w:hAnsi="Times New Roman"/>
                <w:b/>
                <w:sz w:val="24"/>
                <w:szCs w:val="24"/>
              </w:rPr>
              <w:t xml:space="preserve">ELECTRONIC DEVICES </w:t>
            </w:r>
            <w:r w:rsidR="00C40127" w:rsidRPr="009257FA">
              <w:rPr>
                <w:rFonts w:ascii="Times New Roman" w:hAnsi="Times New Roman"/>
                <w:b/>
                <w:sz w:val="24"/>
                <w:szCs w:val="24"/>
              </w:rPr>
              <w:t>AND</w:t>
            </w:r>
            <w:r w:rsidR="00AF42E8" w:rsidRPr="009257FA">
              <w:rPr>
                <w:rFonts w:ascii="Times New Roman" w:hAnsi="Times New Roman"/>
                <w:b/>
                <w:sz w:val="24"/>
                <w:szCs w:val="24"/>
              </w:rPr>
              <w:t xml:space="preserve"> CIRCUITS</w:t>
            </w:r>
          </w:p>
        </w:tc>
      </w:tr>
      <w:tr w:rsidR="00CF3239" w:rsidRPr="009257FA" w:rsidTr="001246E5">
        <w:tc>
          <w:tcPr>
            <w:tcW w:w="2817" w:type="dxa"/>
            <w:gridSpan w:val="3"/>
          </w:tcPr>
          <w:p w:rsidR="00CF3239" w:rsidRPr="009257FA" w:rsidRDefault="00CF3239" w:rsidP="009257FA">
            <w:pPr>
              <w:spacing w:after="0" w:line="240" w:lineRule="auto"/>
            </w:pPr>
            <w:r w:rsidRPr="009257FA">
              <w:rPr>
                <w:rFonts w:ascii="Times New Roman" w:hAnsi="Times New Roman"/>
                <w:sz w:val="24"/>
                <w:szCs w:val="24"/>
              </w:rPr>
              <w:t>Max. Marks: 100</w:t>
            </w:r>
          </w:p>
        </w:tc>
        <w:tc>
          <w:tcPr>
            <w:tcW w:w="2498" w:type="dxa"/>
          </w:tcPr>
          <w:p w:rsidR="00CF3239" w:rsidRPr="009257FA" w:rsidRDefault="00CF3239" w:rsidP="009257FA">
            <w:pPr>
              <w:spacing w:after="0" w:line="240" w:lineRule="auto"/>
            </w:pPr>
          </w:p>
        </w:tc>
        <w:tc>
          <w:tcPr>
            <w:tcW w:w="4291" w:type="dxa"/>
            <w:gridSpan w:val="2"/>
          </w:tcPr>
          <w:p w:rsidR="00CF3239" w:rsidRPr="009257FA" w:rsidRDefault="00CF3239" w:rsidP="009257FA">
            <w:pPr>
              <w:tabs>
                <w:tab w:val="left" w:pos="0"/>
              </w:tabs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Duration: 3 Hours</w:t>
            </w:r>
          </w:p>
        </w:tc>
      </w:tr>
      <w:tr w:rsidR="00CF3239" w:rsidRPr="009257FA" w:rsidTr="009257FA">
        <w:tc>
          <w:tcPr>
            <w:tcW w:w="9606" w:type="dxa"/>
            <w:gridSpan w:val="6"/>
            <w:vAlign w:val="center"/>
          </w:tcPr>
          <w:p w:rsidR="00CF3239" w:rsidRPr="009257FA" w:rsidRDefault="00CF3239" w:rsidP="009257FA">
            <w:pPr>
              <w:spacing w:after="0" w:line="240" w:lineRule="auto"/>
              <w:jc w:val="center"/>
            </w:pPr>
            <w:r w:rsidRPr="009257FA">
              <w:rPr>
                <w:rFonts w:ascii="Times New Roman" w:hAnsi="Times New Roman"/>
                <w:b/>
                <w:sz w:val="24"/>
                <w:szCs w:val="24"/>
              </w:rPr>
              <w:t>PART A</w:t>
            </w:r>
          </w:p>
        </w:tc>
      </w:tr>
      <w:tr w:rsidR="00CF3239" w:rsidRPr="009257FA" w:rsidTr="001246E5">
        <w:trPr>
          <w:trHeight w:val="967"/>
        </w:trPr>
        <w:tc>
          <w:tcPr>
            <w:tcW w:w="457" w:type="dxa"/>
          </w:tcPr>
          <w:p w:rsidR="00CF3239" w:rsidRPr="009257FA" w:rsidRDefault="00CF3239" w:rsidP="009257FA">
            <w:pPr>
              <w:spacing w:after="0" w:line="240" w:lineRule="auto"/>
            </w:pPr>
          </w:p>
        </w:tc>
        <w:tc>
          <w:tcPr>
            <w:tcW w:w="416" w:type="dxa"/>
          </w:tcPr>
          <w:p w:rsidR="00CF3239" w:rsidRPr="009257FA" w:rsidRDefault="00CF3239" w:rsidP="009257FA">
            <w:pPr>
              <w:spacing w:after="0" w:line="240" w:lineRule="auto"/>
            </w:pPr>
          </w:p>
        </w:tc>
        <w:tc>
          <w:tcPr>
            <w:tcW w:w="6811" w:type="dxa"/>
            <w:gridSpan w:val="3"/>
          </w:tcPr>
          <w:p w:rsidR="00CF3239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Answer </w:t>
            </w:r>
            <w:r w:rsidRPr="009257FA">
              <w:rPr>
                <w:rFonts w:ascii="Times New Roman" w:eastAsia="Calibri" w:hAnsi="Times New Roman"/>
                <w:b/>
                <w:i/>
                <w:sz w:val="24"/>
                <w:szCs w:val="24"/>
              </w:rPr>
              <w:t>all</w:t>
            </w: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 questions, each carries3 marks</w:t>
            </w:r>
            <w:r w:rsidRPr="009257FA">
              <w:rPr>
                <w:rFonts w:ascii="Times New Roman" w:hAnsi="Times New Roman"/>
                <w:b/>
                <w:i/>
                <w:sz w:val="24"/>
                <w:szCs w:val="24"/>
              </w:rPr>
              <w:t>.</w:t>
            </w:r>
          </w:p>
        </w:tc>
        <w:tc>
          <w:tcPr>
            <w:tcW w:w="1922" w:type="dxa"/>
          </w:tcPr>
          <w:p w:rsidR="00CF3239" w:rsidRPr="009257FA" w:rsidRDefault="00A20B94" w:rsidP="009257FA">
            <w:pPr>
              <w:spacing w:after="0" w:line="240" w:lineRule="auto"/>
            </w:pPr>
            <w:r w:rsidRPr="009257FA">
              <w:rPr>
                <w:sz w:val="18"/>
                <w:szCs w:val="18"/>
              </w:rPr>
              <w:t>Marks</w:t>
            </w:r>
          </w:p>
        </w:tc>
      </w:tr>
      <w:tr w:rsidR="00493883" w:rsidRPr="009257FA" w:rsidTr="001246E5">
        <w:tc>
          <w:tcPr>
            <w:tcW w:w="457" w:type="dxa"/>
          </w:tcPr>
          <w:p w:rsidR="00493883" w:rsidRPr="009257FA" w:rsidRDefault="00493883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Hlk486861028"/>
            <w:r w:rsidRPr="009257F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16" w:type="dxa"/>
          </w:tcPr>
          <w:p w:rsidR="00493883" w:rsidRPr="009257FA" w:rsidRDefault="00493883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493883" w:rsidRPr="009257FA" w:rsidRDefault="00461A9F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Circuit and design equation-2marks, output wave form-1mark</w:t>
            </w:r>
          </w:p>
        </w:tc>
        <w:tc>
          <w:tcPr>
            <w:tcW w:w="1922" w:type="dxa"/>
          </w:tcPr>
          <w:p w:rsidR="00493883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461A9F" w:rsidRPr="009257FA">
              <w:rPr>
                <w:rFonts w:ascii="Times New Roman" w:hAnsi="Times New Roman"/>
                <w:sz w:val="24"/>
                <w:szCs w:val="24"/>
              </w:rPr>
              <w:t>3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bookmarkEnd w:id="0"/>
      <w:tr w:rsidR="00493883" w:rsidRPr="009257FA" w:rsidTr="001246E5">
        <w:tc>
          <w:tcPr>
            <w:tcW w:w="457" w:type="dxa"/>
          </w:tcPr>
          <w:p w:rsidR="00493883" w:rsidRPr="009257FA" w:rsidRDefault="00FA21AE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16" w:type="dxa"/>
          </w:tcPr>
          <w:p w:rsidR="00493883" w:rsidRPr="009257FA" w:rsidRDefault="00493883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493883" w:rsidRPr="009257FA" w:rsidRDefault="003D23DA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Write any 3 features</w:t>
            </w:r>
          </w:p>
        </w:tc>
        <w:tc>
          <w:tcPr>
            <w:tcW w:w="1922" w:type="dxa"/>
          </w:tcPr>
          <w:p w:rsidR="00493883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3D23DA" w:rsidRPr="009257FA">
              <w:rPr>
                <w:rFonts w:ascii="Times New Roman" w:hAnsi="Times New Roman"/>
                <w:sz w:val="24"/>
                <w:szCs w:val="24"/>
              </w:rPr>
              <w:t>3*1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493883" w:rsidRPr="009257FA" w:rsidTr="001246E5">
        <w:tc>
          <w:tcPr>
            <w:tcW w:w="457" w:type="dxa"/>
          </w:tcPr>
          <w:p w:rsidR="00493883" w:rsidRPr="009257FA" w:rsidRDefault="00FA21AE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16" w:type="dxa"/>
          </w:tcPr>
          <w:p w:rsidR="00493883" w:rsidRPr="009257FA" w:rsidRDefault="00493883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677FE8" w:rsidRPr="009257FA" w:rsidRDefault="006E572F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="00677FE8" w:rsidRPr="009257FA">
              <w:rPr>
                <w:rFonts w:ascii="Times New Roman" w:hAnsi="Times New Roman"/>
                <w:sz w:val="24"/>
                <w:szCs w:val="24"/>
              </w:rPr>
              <w:t>ine regulation and load regulation- concept</w:t>
            </w:r>
            <w:r w:rsidR="00F770A9" w:rsidRPr="009257FA">
              <w:rPr>
                <w:rFonts w:ascii="Times New Roman" w:hAnsi="Times New Roman"/>
                <w:sz w:val="24"/>
                <w:szCs w:val="24"/>
              </w:rPr>
              <w:t xml:space="preserve"> – 2 marks</w:t>
            </w:r>
          </w:p>
          <w:p w:rsidR="00493883" w:rsidRPr="009257FA" w:rsidRDefault="006E572F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="00677FE8" w:rsidRPr="009257FA">
              <w:rPr>
                <w:rFonts w:ascii="Times New Roman" w:hAnsi="Times New Roman"/>
                <w:sz w:val="24"/>
                <w:szCs w:val="24"/>
              </w:rPr>
              <w:t>quation for percentage of regulation</w:t>
            </w:r>
            <w:r w:rsidR="00F770A9" w:rsidRPr="009257FA">
              <w:rPr>
                <w:rFonts w:ascii="Times New Roman" w:hAnsi="Times New Roman"/>
                <w:sz w:val="24"/>
                <w:szCs w:val="24"/>
              </w:rPr>
              <w:t>-1 mark</w:t>
            </w:r>
          </w:p>
        </w:tc>
        <w:tc>
          <w:tcPr>
            <w:tcW w:w="1922" w:type="dxa"/>
          </w:tcPr>
          <w:p w:rsidR="00493883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F770A9" w:rsidRPr="009257FA">
              <w:rPr>
                <w:rFonts w:ascii="Times New Roman" w:hAnsi="Times New Roman"/>
                <w:sz w:val="24"/>
                <w:szCs w:val="24"/>
              </w:rPr>
              <w:t>2+1=3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017E0" w:rsidRPr="009257FA" w:rsidTr="001246E5">
        <w:tc>
          <w:tcPr>
            <w:tcW w:w="457" w:type="dxa"/>
          </w:tcPr>
          <w:p w:rsidR="009017E0" w:rsidRPr="009257FA" w:rsidRDefault="00FA7D8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16" w:type="dxa"/>
          </w:tcPr>
          <w:p w:rsidR="009017E0" w:rsidRPr="009257FA" w:rsidRDefault="009017E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9017E0" w:rsidRPr="009257FA" w:rsidRDefault="006E572F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="0085187E" w:rsidRPr="009257FA">
              <w:rPr>
                <w:rFonts w:ascii="Times New Roman" w:hAnsi="Times New Roman"/>
                <w:sz w:val="24"/>
                <w:szCs w:val="24"/>
              </w:rPr>
              <w:t>weep circuit with transis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or </w:t>
            </w:r>
            <w:r w:rsidR="0085187E" w:rsidRPr="009257FA">
              <w:rPr>
                <w:rFonts w:ascii="Times New Roman" w:hAnsi="Times New Roman"/>
                <w:sz w:val="24"/>
                <w:szCs w:val="24"/>
              </w:rPr>
              <w:t>-2 marks</w:t>
            </w:r>
          </w:p>
          <w:p w:rsidR="0085187E" w:rsidRPr="009257FA" w:rsidRDefault="006E572F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</w:t>
            </w:r>
            <w:r w:rsidR="0085187E" w:rsidRPr="009257FA">
              <w:rPr>
                <w:rFonts w:ascii="Times New Roman" w:hAnsi="Times New Roman"/>
                <w:sz w:val="24"/>
                <w:szCs w:val="24"/>
              </w:rPr>
              <w:t>ave form-1 mark</w:t>
            </w:r>
          </w:p>
        </w:tc>
        <w:tc>
          <w:tcPr>
            <w:tcW w:w="1922" w:type="dxa"/>
          </w:tcPr>
          <w:p w:rsidR="009017E0" w:rsidRPr="009257FA" w:rsidRDefault="0085187E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2+1</w:t>
            </w:r>
            <w:r w:rsidR="00A20B94"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017E0" w:rsidRPr="009257FA" w:rsidTr="009257FA">
        <w:tc>
          <w:tcPr>
            <w:tcW w:w="9606" w:type="dxa"/>
            <w:gridSpan w:val="6"/>
            <w:vAlign w:val="center"/>
          </w:tcPr>
          <w:p w:rsidR="009017E0" w:rsidRPr="009257FA" w:rsidRDefault="009017E0" w:rsidP="009257F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1" w:name="_GoBack"/>
            <w:bookmarkEnd w:id="1"/>
            <w:r w:rsidRPr="009257FA">
              <w:rPr>
                <w:rFonts w:ascii="Times New Roman" w:hAnsi="Times New Roman"/>
                <w:b/>
                <w:sz w:val="24"/>
                <w:szCs w:val="24"/>
              </w:rPr>
              <w:t>PART B</w:t>
            </w:r>
          </w:p>
        </w:tc>
      </w:tr>
      <w:tr w:rsidR="009017E0" w:rsidRPr="009257FA" w:rsidTr="009257FA">
        <w:tc>
          <w:tcPr>
            <w:tcW w:w="9606" w:type="dxa"/>
            <w:gridSpan w:val="6"/>
            <w:vAlign w:val="center"/>
          </w:tcPr>
          <w:p w:rsidR="009017E0" w:rsidRPr="009257FA" w:rsidRDefault="00A20B94" w:rsidP="009257FA">
            <w:pPr>
              <w:pStyle w:val="ListParagraph"/>
              <w:spacing w:after="120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Answer </w:t>
            </w:r>
            <w:r w:rsidRPr="009257FA">
              <w:rPr>
                <w:rFonts w:ascii="Times New Roman" w:eastAsia="Calibri" w:hAnsi="Times New Roman"/>
                <w:b/>
                <w:i/>
                <w:sz w:val="24"/>
                <w:szCs w:val="24"/>
              </w:rPr>
              <w:t>any two</w:t>
            </w: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 full questions, each carries9 marks</w:t>
            </w:r>
            <w:r w:rsidRPr="009257FA">
              <w:rPr>
                <w:rFonts w:ascii="Times New Roman" w:hAnsi="Times New Roman"/>
                <w:b/>
                <w:i/>
                <w:sz w:val="24"/>
                <w:szCs w:val="24"/>
              </w:rPr>
              <w:t>.</w:t>
            </w:r>
          </w:p>
        </w:tc>
      </w:tr>
      <w:tr w:rsidR="009017E0" w:rsidRPr="009257FA" w:rsidTr="001246E5">
        <w:tc>
          <w:tcPr>
            <w:tcW w:w="457" w:type="dxa"/>
          </w:tcPr>
          <w:p w:rsidR="009017E0" w:rsidRPr="009257FA" w:rsidRDefault="00FA7D8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16" w:type="dxa"/>
          </w:tcPr>
          <w:p w:rsidR="009017E0" w:rsidRPr="009257FA" w:rsidRDefault="00FA21AE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9017E0" w:rsidRPr="009257FA" w:rsidRDefault="003337C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Identify correct function of circuit-1 mark</w:t>
            </w:r>
          </w:p>
          <w:p w:rsidR="003337C6" w:rsidRPr="009257FA" w:rsidRDefault="006E572F" w:rsidP="006E572F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i) 1.5 marks </w:t>
            </w:r>
            <w:r w:rsidR="003337C6" w:rsidRPr="009257FA">
              <w:rPr>
                <w:rFonts w:ascii="Times New Roman" w:hAnsi="Times New Roman"/>
                <w:sz w:val="24"/>
                <w:szCs w:val="24"/>
              </w:rPr>
              <w:t>(ii) 1</w:t>
            </w:r>
            <w:r>
              <w:rPr>
                <w:rFonts w:ascii="Times New Roman" w:hAnsi="Times New Roman"/>
                <w:sz w:val="24"/>
                <w:szCs w:val="24"/>
              </w:rPr>
              <w:t>.5 marks</w:t>
            </w:r>
            <w:r w:rsidR="003337C6" w:rsidRPr="009257FA">
              <w:rPr>
                <w:rFonts w:ascii="Times New Roman" w:hAnsi="Times New Roman"/>
                <w:sz w:val="24"/>
                <w:szCs w:val="24"/>
              </w:rPr>
              <w:t xml:space="preserve">, (iii)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Wave form - </w:t>
            </w:r>
            <w:r w:rsidR="003337C6" w:rsidRPr="009257FA">
              <w:rPr>
                <w:rFonts w:ascii="Times New Roman" w:hAnsi="Times New Roman"/>
                <w:sz w:val="24"/>
                <w:szCs w:val="24"/>
              </w:rPr>
              <w:t>2 mark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</w:p>
        </w:tc>
        <w:tc>
          <w:tcPr>
            <w:tcW w:w="1922" w:type="dxa"/>
          </w:tcPr>
          <w:p w:rsidR="009017E0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3337C6" w:rsidRPr="009257FA">
              <w:rPr>
                <w:rFonts w:ascii="Times New Roman" w:hAnsi="Times New Roman"/>
                <w:sz w:val="24"/>
                <w:szCs w:val="24"/>
              </w:rPr>
              <w:t>1+ 1.5+1.5+2=6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017E0" w:rsidRPr="009257FA" w:rsidTr="001246E5">
        <w:tc>
          <w:tcPr>
            <w:tcW w:w="457" w:type="dxa"/>
          </w:tcPr>
          <w:p w:rsidR="009017E0" w:rsidRPr="009257FA" w:rsidRDefault="009017E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9017E0" w:rsidRPr="009257FA" w:rsidRDefault="00FA21AE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6811" w:type="dxa"/>
            <w:gridSpan w:val="3"/>
          </w:tcPr>
          <w:p w:rsidR="009017E0" w:rsidRPr="009257FA" w:rsidRDefault="003D23DA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Voltage tripler-circuit+ explanation</w:t>
            </w:r>
          </w:p>
        </w:tc>
        <w:tc>
          <w:tcPr>
            <w:tcW w:w="1922" w:type="dxa"/>
          </w:tcPr>
          <w:p w:rsidR="009017E0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3337C6" w:rsidRPr="009257FA">
              <w:rPr>
                <w:rFonts w:ascii="Times New Roman" w:hAnsi="Times New Roman"/>
                <w:sz w:val="24"/>
                <w:szCs w:val="24"/>
              </w:rPr>
              <w:t>3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017E0" w:rsidRPr="009257FA" w:rsidTr="001246E5">
        <w:tc>
          <w:tcPr>
            <w:tcW w:w="457" w:type="dxa"/>
          </w:tcPr>
          <w:p w:rsidR="009017E0" w:rsidRPr="009257FA" w:rsidRDefault="00FA7D8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16" w:type="dxa"/>
          </w:tcPr>
          <w:p w:rsidR="009017E0" w:rsidRPr="009257FA" w:rsidRDefault="003905E1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9017E0" w:rsidRPr="009257FA" w:rsidRDefault="008A26DA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 xml:space="preserve">necessity of </w:t>
            </w:r>
            <w:r w:rsidR="00F946FA" w:rsidRPr="009257FA">
              <w:rPr>
                <w:rFonts w:ascii="Times New Roman" w:hAnsi="Times New Roman"/>
                <w:sz w:val="24"/>
                <w:szCs w:val="24"/>
              </w:rPr>
              <w:t>Current fold back  and cur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 xml:space="preserve">rent limit protection  .- </w:t>
            </w:r>
          </w:p>
        </w:tc>
        <w:tc>
          <w:tcPr>
            <w:tcW w:w="1922" w:type="dxa"/>
          </w:tcPr>
          <w:p w:rsidR="009017E0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8A26DA" w:rsidRPr="009257FA">
              <w:rPr>
                <w:rFonts w:ascii="Times New Roman" w:hAnsi="Times New Roman"/>
                <w:sz w:val="24"/>
                <w:szCs w:val="24"/>
              </w:rPr>
              <w:t>2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017E0" w:rsidRPr="009257FA" w:rsidTr="001246E5">
        <w:tc>
          <w:tcPr>
            <w:tcW w:w="457" w:type="dxa"/>
          </w:tcPr>
          <w:p w:rsidR="009017E0" w:rsidRPr="009257FA" w:rsidRDefault="009017E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9017E0" w:rsidRPr="009257FA" w:rsidRDefault="009017E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9017E0" w:rsidRPr="009257FA" w:rsidRDefault="008A26DA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circuit and graphs</w:t>
            </w:r>
          </w:p>
        </w:tc>
        <w:tc>
          <w:tcPr>
            <w:tcW w:w="1922" w:type="dxa"/>
          </w:tcPr>
          <w:p w:rsidR="009017E0" w:rsidRPr="009257FA" w:rsidRDefault="008A26DA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5+2)</w:t>
            </w:r>
          </w:p>
        </w:tc>
      </w:tr>
      <w:tr w:rsidR="009017E0" w:rsidRPr="009257FA" w:rsidTr="001246E5">
        <w:tc>
          <w:tcPr>
            <w:tcW w:w="457" w:type="dxa"/>
          </w:tcPr>
          <w:p w:rsidR="009017E0" w:rsidRPr="009257FA" w:rsidRDefault="00FA7D8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416" w:type="dxa"/>
          </w:tcPr>
          <w:p w:rsidR="009017E0" w:rsidRPr="009257FA" w:rsidRDefault="003905E1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9017E0" w:rsidRPr="009257FA" w:rsidRDefault="00A70873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structure  of depletion mode MOSFET + explain its operation with characteristics</w:t>
            </w:r>
          </w:p>
        </w:tc>
        <w:tc>
          <w:tcPr>
            <w:tcW w:w="1922" w:type="dxa"/>
          </w:tcPr>
          <w:p w:rsidR="009017E0" w:rsidRPr="009257FA" w:rsidRDefault="00A70873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4+3)</w:t>
            </w:r>
          </w:p>
        </w:tc>
      </w:tr>
      <w:tr w:rsidR="009017E0" w:rsidRPr="009257FA" w:rsidTr="001246E5">
        <w:tc>
          <w:tcPr>
            <w:tcW w:w="457" w:type="dxa"/>
          </w:tcPr>
          <w:p w:rsidR="009017E0" w:rsidRPr="009257FA" w:rsidRDefault="009017E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9017E0" w:rsidRPr="009257FA" w:rsidRDefault="003905E1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6811" w:type="dxa"/>
            <w:gridSpan w:val="3"/>
          </w:tcPr>
          <w:p w:rsidR="009017E0" w:rsidRPr="009257FA" w:rsidRDefault="00A70873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Distinguish between enhancement and depletion mode MOSFET-any 2 differences</w:t>
            </w:r>
          </w:p>
        </w:tc>
        <w:tc>
          <w:tcPr>
            <w:tcW w:w="1922" w:type="dxa"/>
          </w:tcPr>
          <w:p w:rsidR="009017E0" w:rsidRPr="009257FA" w:rsidRDefault="00A70873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2)</w:t>
            </w:r>
          </w:p>
        </w:tc>
      </w:tr>
      <w:tr w:rsidR="009A009D" w:rsidRPr="009257FA" w:rsidTr="009257FA">
        <w:tc>
          <w:tcPr>
            <w:tcW w:w="9606" w:type="dxa"/>
            <w:gridSpan w:val="6"/>
          </w:tcPr>
          <w:p w:rsidR="009A009D" w:rsidRPr="009257FA" w:rsidRDefault="009A009D" w:rsidP="009257F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b/>
                <w:sz w:val="24"/>
                <w:szCs w:val="24"/>
              </w:rPr>
              <w:t>PART C</w:t>
            </w:r>
          </w:p>
        </w:tc>
      </w:tr>
      <w:tr w:rsidR="009A009D" w:rsidRPr="009257FA" w:rsidTr="009257FA">
        <w:tc>
          <w:tcPr>
            <w:tcW w:w="9606" w:type="dxa"/>
            <w:gridSpan w:val="6"/>
          </w:tcPr>
          <w:p w:rsidR="009A009D" w:rsidRPr="009257FA" w:rsidRDefault="00A20B94" w:rsidP="009257FA">
            <w:pPr>
              <w:pStyle w:val="ListParagraph"/>
              <w:spacing w:after="120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Answer </w:t>
            </w:r>
            <w:r w:rsidRPr="009257FA">
              <w:rPr>
                <w:rFonts w:ascii="Times New Roman" w:eastAsia="Calibri" w:hAnsi="Times New Roman"/>
                <w:b/>
                <w:i/>
                <w:sz w:val="24"/>
                <w:szCs w:val="24"/>
              </w:rPr>
              <w:t>all</w:t>
            </w: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 questions, each carries3 marks</w:t>
            </w:r>
            <w:r w:rsidRPr="009257FA">
              <w:rPr>
                <w:rFonts w:ascii="Times New Roman" w:hAnsi="Times New Roman"/>
                <w:b/>
                <w:i/>
                <w:sz w:val="24"/>
                <w:szCs w:val="24"/>
              </w:rPr>
              <w:t>.</w:t>
            </w:r>
          </w:p>
        </w:tc>
      </w:tr>
      <w:tr w:rsidR="009017E0" w:rsidRPr="009257FA" w:rsidTr="001246E5">
        <w:tc>
          <w:tcPr>
            <w:tcW w:w="457" w:type="dxa"/>
          </w:tcPr>
          <w:p w:rsidR="009017E0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416" w:type="dxa"/>
          </w:tcPr>
          <w:p w:rsidR="009017E0" w:rsidRPr="009257FA" w:rsidRDefault="009017E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9017E0" w:rsidRPr="009257FA" w:rsidRDefault="006E572F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="002A0FAF" w:rsidRPr="009257FA">
              <w:rPr>
                <w:rFonts w:ascii="Times New Roman" w:hAnsi="Times New Roman"/>
                <w:sz w:val="24"/>
                <w:szCs w:val="24"/>
              </w:rPr>
              <w:t xml:space="preserve">mportance of biasing in transistors + significance of operating </w:t>
            </w:r>
            <w:r w:rsidR="002A0FAF" w:rsidRPr="009257FA">
              <w:rPr>
                <w:rFonts w:ascii="Times New Roman" w:hAnsi="Times New Roman"/>
                <w:sz w:val="24"/>
                <w:szCs w:val="24"/>
              </w:rPr>
              <w:lastRenderedPageBreak/>
              <w:t>point.</w:t>
            </w:r>
          </w:p>
        </w:tc>
        <w:tc>
          <w:tcPr>
            <w:tcW w:w="1922" w:type="dxa"/>
          </w:tcPr>
          <w:p w:rsidR="009017E0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lastRenderedPageBreak/>
              <w:t>(</w:t>
            </w:r>
            <w:r w:rsidR="002A0FAF" w:rsidRPr="009257FA">
              <w:rPr>
                <w:rFonts w:ascii="Times New Roman" w:hAnsi="Times New Roman"/>
                <w:sz w:val="24"/>
                <w:szCs w:val="24"/>
              </w:rPr>
              <w:t xml:space="preserve"> 2+1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A009D" w:rsidRPr="009257FA" w:rsidTr="001246E5">
        <w:tc>
          <w:tcPr>
            <w:tcW w:w="457" w:type="dxa"/>
          </w:tcPr>
          <w:p w:rsidR="009A009D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416" w:type="dxa"/>
          </w:tcPr>
          <w:p w:rsidR="009A009D" w:rsidRPr="009257FA" w:rsidRDefault="009A009D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9A009D" w:rsidRPr="009257FA" w:rsidRDefault="006E572F" w:rsidP="006E572F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="00480CB0" w:rsidRPr="009257FA">
              <w:rPr>
                <w:rFonts w:ascii="Times New Roman" w:hAnsi="Times New Roman"/>
                <w:sz w:val="24"/>
                <w:szCs w:val="24"/>
              </w:rPr>
              <w:t>ffect of cascading in gain and bandwidth of Amplifier</w:t>
            </w:r>
          </w:p>
        </w:tc>
        <w:tc>
          <w:tcPr>
            <w:tcW w:w="1922" w:type="dxa"/>
          </w:tcPr>
          <w:p w:rsidR="009A009D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480CB0" w:rsidRPr="009257FA">
              <w:rPr>
                <w:rFonts w:ascii="Times New Roman" w:hAnsi="Times New Roman"/>
                <w:sz w:val="24"/>
                <w:szCs w:val="24"/>
              </w:rPr>
              <w:t>3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A009D" w:rsidRPr="009257FA" w:rsidTr="001246E5">
        <w:tc>
          <w:tcPr>
            <w:tcW w:w="457" w:type="dxa"/>
          </w:tcPr>
          <w:p w:rsidR="009A009D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416" w:type="dxa"/>
          </w:tcPr>
          <w:p w:rsidR="009A009D" w:rsidRPr="009257FA" w:rsidRDefault="009A009D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9A009D" w:rsidRPr="009257FA" w:rsidRDefault="006E572F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="00480CB0" w:rsidRPr="009257FA">
              <w:rPr>
                <w:rFonts w:ascii="Times New Roman" w:hAnsi="Times New Roman"/>
                <w:sz w:val="24"/>
                <w:szCs w:val="24"/>
              </w:rPr>
              <w:t>ondition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="00480CB0" w:rsidRPr="009257FA">
              <w:rPr>
                <w:rFonts w:ascii="Times New Roman" w:hAnsi="Times New Roman"/>
                <w:sz w:val="24"/>
                <w:szCs w:val="24"/>
              </w:rPr>
              <w:t xml:space="preserve"> for getting sustained oscillati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r w:rsidR="00480CB0" w:rsidRPr="009257FA">
              <w:rPr>
                <w:rFonts w:ascii="Times New Roman" w:hAnsi="Times New Roman"/>
                <w:sz w:val="24"/>
                <w:szCs w:val="24"/>
              </w:rPr>
              <w:t>1.5 mark each</w:t>
            </w:r>
          </w:p>
        </w:tc>
        <w:tc>
          <w:tcPr>
            <w:tcW w:w="1922" w:type="dxa"/>
          </w:tcPr>
          <w:p w:rsidR="009A009D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480CB0" w:rsidRPr="009257FA">
              <w:rPr>
                <w:rFonts w:ascii="Times New Roman" w:hAnsi="Times New Roman"/>
                <w:sz w:val="24"/>
                <w:szCs w:val="24"/>
              </w:rPr>
              <w:t>1.5*2=3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6E572F" w:rsidRPr="009257FA" w:rsidRDefault="006E572F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A009D" w:rsidRPr="009257FA" w:rsidTr="001246E5">
        <w:tc>
          <w:tcPr>
            <w:tcW w:w="457" w:type="dxa"/>
          </w:tcPr>
          <w:p w:rsidR="009A009D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416" w:type="dxa"/>
          </w:tcPr>
          <w:p w:rsidR="009A009D" w:rsidRPr="009257FA" w:rsidRDefault="009A009D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9A009D" w:rsidRPr="009257FA" w:rsidRDefault="006E572F" w:rsidP="006E572F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 w:rsidR="00455B58" w:rsidRPr="009257FA">
              <w:rPr>
                <w:rFonts w:ascii="Times New Roman" w:hAnsi="Times New Roman"/>
                <w:sz w:val="24"/>
                <w:szCs w:val="24"/>
              </w:rPr>
              <w:t>ifference between positive and negative feedback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55B58" w:rsidRPr="009257FA">
              <w:rPr>
                <w:rFonts w:ascii="Times New Roman" w:hAnsi="Times New Roman"/>
                <w:sz w:val="24"/>
                <w:szCs w:val="24"/>
              </w:rPr>
              <w:t>-1 mark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455B58" w:rsidRPr="009257FA">
              <w:rPr>
                <w:rFonts w:ascii="Times New Roman" w:hAnsi="Times New Roman"/>
                <w:sz w:val="24"/>
                <w:szCs w:val="24"/>
              </w:rPr>
              <w:t xml:space="preserve">Give one application of each.- 1mark each </w:t>
            </w:r>
          </w:p>
        </w:tc>
        <w:tc>
          <w:tcPr>
            <w:tcW w:w="1922" w:type="dxa"/>
          </w:tcPr>
          <w:p w:rsidR="009A009D" w:rsidRPr="009257FA" w:rsidRDefault="00455B58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+2=3</w:t>
            </w:r>
          </w:p>
        </w:tc>
      </w:tr>
      <w:tr w:rsidR="00D57F08" w:rsidRPr="009257FA" w:rsidTr="009257FA">
        <w:tc>
          <w:tcPr>
            <w:tcW w:w="9606" w:type="dxa"/>
            <w:gridSpan w:val="6"/>
          </w:tcPr>
          <w:p w:rsidR="00D57F08" w:rsidRPr="009257FA" w:rsidRDefault="00D57F08" w:rsidP="009257F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257FA">
              <w:rPr>
                <w:rFonts w:ascii="Times New Roman" w:hAnsi="Times New Roman"/>
                <w:b/>
                <w:sz w:val="24"/>
                <w:szCs w:val="24"/>
              </w:rPr>
              <w:t>PART D</w:t>
            </w:r>
          </w:p>
        </w:tc>
      </w:tr>
      <w:tr w:rsidR="00D57F08" w:rsidRPr="009257FA" w:rsidTr="009257FA">
        <w:tc>
          <w:tcPr>
            <w:tcW w:w="9606" w:type="dxa"/>
            <w:gridSpan w:val="6"/>
          </w:tcPr>
          <w:p w:rsidR="00D57F08" w:rsidRPr="009257FA" w:rsidRDefault="00A20B94" w:rsidP="009257F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Answer </w:t>
            </w:r>
            <w:r w:rsidRPr="009257FA">
              <w:rPr>
                <w:rFonts w:ascii="Times New Roman" w:eastAsia="Calibri" w:hAnsi="Times New Roman"/>
                <w:b/>
                <w:i/>
                <w:sz w:val="24"/>
                <w:szCs w:val="24"/>
              </w:rPr>
              <w:t>any two</w:t>
            </w: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 full questions, each carries9 marks</w:t>
            </w:r>
            <w:r w:rsidRPr="009257FA">
              <w:rPr>
                <w:rFonts w:ascii="Times New Roman" w:hAnsi="Times New Roman"/>
                <w:b/>
                <w:i/>
                <w:sz w:val="24"/>
                <w:szCs w:val="24"/>
              </w:rPr>
              <w:t>.</w:t>
            </w:r>
          </w:p>
        </w:tc>
      </w:tr>
      <w:tr w:rsidR="00FA7D80" w:rsidRPr="009257FA" w:rsidTr="001246E5">
        <w:tc>
          <w:tcPr>
            <w:tcW w:w="457" w:type="dxa"/>
          </w:tcPr>
          <w:p w:rsidR="00FA7D80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416" w:type="dxa"/>
          </w:tcPr>
          <w:p w:rsidR="00FA7D80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</w:t>
            </w:r>
            <w:r w:rsidR="003905E1"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6811" w:type="dxa"/>
            <w:gridSpan w:val="3"/>
          </w:tcPr>
          <w:p w:rsidR="00FA7D80" w:rsidRPr="009257FA" w:rsidRDefault="0040184F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Reason-2 marks, circuit-2 marks, equation showing independence of beta-5 marks</w:t>
            </w:r>
          </w:p>
        </w:tc>
        <w:tc>
          <w:tcPr>
            <w:tcW w:w="1922" w:type="dxa"/>
          </w:tcPr>
          <w:p w:rsidR="00FA7D80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A202E8" w:rsidRPr="009257FA">
              <w:rPr>
                <w:rFonts w:ascii="Times New Roman" w:hAnsi="Times New Roman"/>
                <w:sz w:val="24"/>
                <w:szCs w:val="24"/>
              </w:rPr>
              <w:t>2+2+5</w:t>
            </w:r>
            <w:r w:rsidR="006E572F">
              <w:rPr>
                <w:rFonts w:ascii="Times New Roman" w:hAnsi="Times New Roman"/>
                <w:sz w:val="24"/>
                <w:szCs w:val="24"/>
              </w:rPr>
              <w:t>=9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FA7D80" w:rsidRPr="009257FA" w:rsidTr="001246E5">
        <w:tc>
          <w:tcPr>
            <w:tcW w:w="457" w:type="dxa"/>
          </w:tcPr>
          <w:p w:rsidR="00FA7D80" w:rsidRPr="009257FA" w:rsidRDefault="00FA7D8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FA7D80" w:rsidRPr="009257FA" w:rsidRDefault="00FA7D8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811" w:type="dxa"/>
            <w:gridSpan w:val="3"/>
          </w:tcPr>
          <w:p w:rsidR="00FA7D80" w:rsidRPr="009257FA" w:rsidRDefault="00FA7D80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</w:tcPr>
          <w:p w:rsidR="00FA7D80" w:rsidRPr="009257FA" w:rsidRDefault="00FA7D80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A7D80" w:rsidRPr="009257FA" w:rsidTr="001246E5">
        <w:tc>
          <w:tcPr>
            <w:tcW w:w="457" w:type="dxa"/>
          </w:tcPr>
          <w:p w:rsidR="00FA7D80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416" w:type="dxa"/>
          </w:tcPr>
          <w:p w:rsidR="00FA7D80" w:rsidRPr="009257FA" w:rsidRDefault="003905E1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FA7D80" w:rsidRPr="009257FA" w:rsidRDefault="00A202E8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|Hartley  oscillator to generate a fre</w:t>
            </w:r>
            <w:r w:rsidR="00857132" w:rsidRPr="009257FA">
              <w:rPr>
                <w:rFonts w:ascii="Times New Roman" w:hAnsi="Times New Roman"/>
                <w:sz w:val="24"/>
                <w:szCs w:val="24"/>
              </w:rPr>
              <w:t>quency of 150KHz -circuit-1.5 ,  design -1.5mark, working-2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mark</w:t>
            </w:r>
          </w:p>
        </w:tc>
        <w:tc>
          <w:tcPr>
            <w:tcW w:w="1922" w:type="dxa"/>
          </w:tcPr>
          <w:p w:rsidR="00FA7D80" w:rsidRPr="009257FA" w:rsidRDefault="00857132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1.5+1.5+2</w:t>
            </w:r>
            <w:r w:rsidR="006E572F">
              <w:rPr>
                <w:rFonts w:ascii="Times New Roman" w:hAnsi="Times New Roman"/>
                <w:sz w:val="24"/>
                <w:szCs w:val="24"/>
              </w:rPr>
              <w:t>=5</w:t>
            </w:r>
            <w:r w:rsidR="00A202E8"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3905E1" w:rsidRPr="009257FA" w:rsidTr="001246E5">
        <w:tc>
          <w:tcPr>
            <w:tcW w:w="457" w:type="dxa"/>
          </w:tcPr>
          <w:p w:rsidR="003905E1" w:rsidRPr="009257FA" w:rsidRDefault="003905E1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3905E1" w:rsidRPr="009257FA" w:rsidRDefault="00857132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 xml:space="preserve">b) </w:t>
            </w:r>
          </w:p>
        </w:tc>
        <w:tc>
          <w:tcPr>
            <w:tcW w:w="6811" w:type="dxa"/>
            <w:gridSpan w:val="3"/>
          </w:tcPr>
          <w:p w:rsidR="003905E1" w:rsidRPr="009257FA" w:rsidRDefault="00857132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Circuit of RC coupled amplifier—2 mark, specify  functions of components-2marks</w:t>
            </w:r>
          </w:p>
        </w:tc>
        <w:tc>
          <w:tcPr>
            <w:tcW w:w="1922" w:type="dxa"/>
          </w:tcPr>
          <w:p w:rsidR="003905E1" w:rsidRPr="009257FA" w:rsidRDefault="00857132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2+2</w:t>
            </w:r>
            <w:r w:rsidR="006E572F">
              <w:rPr>
                <w:rFonts w:ascii="Times New Roman" w:hAnsi="Times New Roman"/>
                <w:sz w:val="24"/>
                <w:szCs w:val="24"/>
              </w:rPr>
              <w:t>=4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FA7D80" w:rsidRPr="009257FA" w:rsidTr="001246E5">
        <w:tc>
          <w:tcPr>
            <w:tcW w:w="457" w:type="dxa"/>
          </w:tcPr>
          <w:p w:rsidR="00FA7D80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416" w:type="dxa"/>
          </w:tcPr>
          <w:p w:rsidR="00FA7D80" w:rsidRPr="009257FA" w:rsidRDefault="003905E1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FA7D80" w:rsidRPr="009257FA" w:rsidRDefault="006E572F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="00050335" w:rsidRPr="009257FA">
              <w:rPr>
                <w:rFonts w:ascii="Times New Roman" w:hAnsi="Times New Roman"/>
                <w:sz w:val="24"/>
                <w:szCs w:val="24"/>
              </w:rPr>
              <w:t>ircuit-2marks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50335" w:rsidRPr="009257FA">
              <w:rPr>
                <w:rFonts w:ascii="Times New Roman" w:hAnsi="Times New Roman"/>
                <w:sz w:val="24"/>
                <w:szCs w:val="24"/>
              </w:rPr>
              <w:t>design -2 mark, working-5mark</w:t>
            </w:r>
          </w:p>
        </w:tc>
        <w:tc>
          <w:tcPr>
            <w:tcW w:w="1922" w:type="dxa"/>
          </w:tcPr>
          <w:p w:rsidR="00FA7D80" w:rsidRPr="009257FA" w:rsidRDefault="00A202E8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2+2+5</w:t>
            </w:r>
            <w:r w:rsidR="006E572F">
              <w:rPr>
                <w:rFonts w:ascii="Times New Roman" w:hAnsi="Times New Roman"/>
                <w:sz w:val="24"/>
                <w:szCs w:val="24"/>
              </w:rPr>
              <w:t>=9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D57F08" w:rsidRPr="009257FA" w:rsidTr="009257FA">
        <w:tc>
          <w:tcPr>
            <w:tcW w:w="9606" w:type="dxa"/>
            <w:gridSpan w:val="6"/>
          </w:tcPr>
          <w:p w:rsidR="00D57F08" w:rsidRPr="009257FA" w:rsidRDefault="00D57F08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b/>
                <w:sz w:val="24"/>
                <w:szCs w:val="24"/>
              </w:rPr>
              <w:t>PART E</w:t>
            </w:r>
          </w:p>
        </w:tc>
      </w:tr>
      <w:tr w:rsidR="00D57F08" w:rsidRPr="009257FA" w:rsidTr="009257FA">
        <w:tc>
          <w:tcPr>
            <w:tcW w:w="9606" w:type="dxa"/>
            <w:gridSpan w:val="6"/>
          </w:tcPr>
          <w:p w:rsidR="00D57F08" w:rsidRPr="009257FA" w:rsidRDefault="00A20B94" w:rsidP="009257FA">
            <w:pPr>
              <w:pStyle w:val="ListParagraph"/>
              <w:spacing w:after="0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Answer </w:t>
            </w:r>
            <w:r w:rsidRPr="009257FA">
              <w:rPr>
                <w:rFonts w:ascii="Times New Roman" w:eastAsia="Calibri" w:hAnsi="Times New Roman"/>
                <w:b/>
                <w:i/>
                <w:sz w:val="24"/>
                <w:szCs w:val="24"/>
              </w:rPr>
              <w:t>any four</w:t>
            </w:r>
            <w:r w:rsidRPr="009257FA">
              <w:rPr>
                <w:rFonts w:ascii="Times New Roman" w:eastAsia="Calibri" w:hAnsi="Times New Roman"/>
                <w:b/>
                <w:bCs/>
                <w:i/>
                <w:sz w:val="24"/>
                <w:szCs w:val="24"/>
              </w:rPr>
              <w:t xml:space="preserve"> full questions, each carries10 marks</w:t>
            </w:r>
            <w:r w:rsidRPr="009257FA">
              <w:rPr>
                <w:rFonts w:ascii="Times New Roman" w:hAnsi="Times New Roman"/>
                <w:b/>
                <w:i/>
                <w:sz w:val="24"/>
                <w:szCs w:val="24"/>
              </w:rPr>
              <w:t>.</w:t>
            </w:r>
          </w:p>
        </w:tc>
      </w:tr>
      <w:tr w:rsidR="00D57F08" w:rsidRPr="009257FA" w:rsidTr="001246E5">
        <w:tc>
          <w:tcPr>
            <w:tcW w:w="457" w:type="dxa"/>
          </w:tcPr>
          <w:p w:rsidR="00D57F08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416" w:type="dxa"/>
          </w:tcPr>
          <w:p w:rsidR="00D57F08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D57F08" w:rsidRPr="009257FA" w:rsidRDefault="000A4BC6" w:rsidP="006E572F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E572F">
              <w:rPr>
                <w:rFonts w:ascii="Times New Roman" w:hAnsi="Times New Roman"/>
                <w:sz w:val="24"/>
                <w:szCs w:val="24"/>
              </w:rPr>
              <w:t>F</w:t>
            </w:r>
            <w:r w:rsidR="00050335" w:rsidRPr="009257FA">
              <w:rPr>
                <w:rFonts w:ascii="Times New Roman" w:hAnsi="Times New Roman"/>
                <w:sz w:val="24"/>
                <w:szCs w:val="24"/>
              </w:rPr>
              <w:t>eatures of ideal op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-</w:t>
            </w:r>
            <w:r w:rsidR="00050335" w:rsidRPr="009257FA">
              <w:rPr>
                <w:rFonts w:ascii="Times New Roman" w:hAnsi="Times New Roman"/>
                <w:sz w:val="24"/>
                <w:szCs w:val="24"/>
              </w:rPr>
              <w:t xml:space="preserve">amp                                                                                                              </w:t>
            </w:r>
          </w:p>
        </w:tc>
        <w:tc>
          <w:tcPr>
            <w:tcW w:w="1922" w:type="dxa"/>
          </w:tcPr>
          <w:p w:rsidR="00D57F08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050335" w:rsidRPr="009257FA">
              <w:rPr>
                <w:rFonts w:ascii="Times New Roman" w:hAnsi="Times New Roman"/>
                <w:sz w:val="24"/>
                <w:szCs w:val="24"/>
              </w:rPr>
              <w:t>2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D57F08" w:rsidRPr="009257FA" w:rsidTr="001246E5">
        <w:tc>
          <w:tcPr>
            <w:tcW w:w="457" w:type="dxa"/>
          </w:tcPr>
          <w:p w:rsidR="00D57F08" w:rsidRPr="009257FA" w:rsidRDefault="00D57F08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D57F08" w:rsidRPr="009257FA" w:rsidRDefault="00FF70A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6811" w:type="dxa"/>
            <w:gridSpan w:val="3"/>
          </w:tcPr>
          <w:p w:rsidR="00D57F08" w:rsidRPr="009257FA" w:rsidRDefault="000A4BC6" w:rsidP="006E572F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O</w:t>
            </w:r>
            <w:r w:rsidR="00050335" w:rsidRPr="009257FA">
              <w:rPr>
                <w:rFonts w:ascii="Times New Roman" w:hAnsi="Times New Roman"/>
                <w:sz w:val="24"/>
                <w:szCs w:val="24"/>
              </w:rPr>
              <w:t>p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-</w:t>
            </w:r>
            <w:r w:rsidR="00050335" w:rsidRPr="009257FA">
              <w:rPr>
                <w:rFonts w:ascii="Times New Roman" w:hAnsi="Times New Roman"/>
                <w:sz w:val="24"/>
                <w:szCs w:val="24"/>
              </w:rPr>
              <w:t>amp  can act as integrator, dif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ferentiator, adder, subtractor</w:t>
            </w:r>
          </w:p>
        </w:tc>
        <w:tc>
          <w:tcPr>
            <w:tcW w:w="1922" w:type="dxa"/>
          </w:tcPr>
          <w:p w:rsidR="00D57F08" w:rsidRPr="009257FA" w:rsidRDefault="00A20B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</w:t>
            </w:r>
            <w:r w:rsidR="00050335" w:rsidRPr="009257FA">
              <w:rPr>
                <w:rFonts w:ascii="Times New Roman" w:hAnsi="Times New Roman"/>
                <w:sz w:val="24"/>
                <w:szCs w:val="24"/>
              </w:rPr>
              <w:t>4*2=8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E83A14" w:rsidRPr="009257FA" w:rsidTr="001246E5">
        <w:tc>
          <w:tcPr>
            <w:tcW w:w="457" w:type="dxa"/>
          </w:tcPr>
          <w:p w:rsidR="00E83A14" w:rsidRPr="009257FA" w:rsidRDefault="00E83A1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416" w:type="dxa"/>
          </w:tcPr>
          <w:p w:rsidR="00E83A14" w:rsidRPr="009257FA" w:rsidRDefault="00E83A1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E83A14" w:rsidRPr="009257FA" w:rsidRDefault="00E83A1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 xml:space="preserve"> (1) Slew rate, (2)CMRR, (3) offset voltage(4)Offset current</w:t>
            </w:r>
          </w:p>
        </w:tc>
        <w:tc>
          <w:tcPr>
            <w:tcW w:w="1922" w:type="dxa"/>
          </w:tcPr>
          <w:p w:rsidR="00E83A14" w:rsidRPr="009257FA" w:rsidRDefault="00E83A1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4*2=8))</w:t>
            </w:r>
          </w:p>
        </w:tc>
      </w:tr>
      <w:tr w:rsidR="00E83A14" w:rsidRPr="009257FA" w:rsidTr="001246E5">
        <w:tc>
          <w:tcPr>
            <w:tcW w:w="457" w:type="dxa"/>
          </w:tcPr>
          <w:p w:rsidR="00E83A14" w:rsidRPr="009257FA" w:rsidRDefault="00E83A1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E83A14" w:rsidRPr="009257FA" w:rsidRDefault="00E83A1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6811" w:type="dxa"/>
            <w:gridSpan w:val="3"/>
          </w:tcPr>
          <w:p w:rsidR="00E83A14" w:rsidRPr="009257FA" w:rsidRDefault="003A69B8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P</w:t>
            </w:r>
            <w:r w:rsidR="00E83A14" w:rsidRPr="009257FA">
              <w:rPr>
                <w:rFonts w:ascii="Times New Roman" w:hAnsi="Times New Roman"/>
                <w:sz w:val="24"/>
                <w:szCs w:val="24"/>
              </w:rPr>
              <w:t>ractical values for IC 741</w:t>
            </w:r>
          </w:p>
        </w:tc>
        <w:tc>
          <w:tcPr>
            <w:tcW w:w="1922" w:type="dxa"/>
          </w:tcPr>
          <w:p w:rsidR="00E83A14" w:rsidRPr="009257FA" w:rsidRDefault="00E83A1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2)</w:t>
            </w:r>
          </w:p>
        </w:tc>
      </w:tr>
      <w:tr w:rsidR="00E83A14" w:rsidRPr="009257FA" w:rsidTr="001246E5">
        <w:tc>
          <w:tcPr>
            <w:tcW w:w="457" w:type="dxa"/>
          </w:tcPr>
          <w:p w:rsidR="00E83A14" w:rsidRPr="009257FA" w:rsidRDefault="00E83A1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416" w:type="dxa"/>
          </w:tcPr>
          <w:p w:rsidR="00E83A14" w:rsidRPr="009257FA" w:rsidRDefault="00E83A1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E83A14" w:rsidRPr="009257FA" w:rsidRDefault="003A69B8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="00565BF7" w:rsidRPr="009257FA">
              <w:rPr>
                <w:rFonts w:ascii="Times New Roman" w:hAnsi="Times New Roman"/>
                <w:sz w:val="24"/>
                <w:szCs w:val="24"/>
              </w:rPr>
              <w:t>ircuit + equations +waveforms+ working  of a Schmit trigger</w:t>
            </w:r>
          </w:p>
        </w:tc>
        <w:tc>
          <w:tcPr>
            <w:tcW w:w="1922" w:type="dxa"/>
          </w:tcPr>
          <w:p w:rsidR="00E83A14" w:rsidRPr="009257FA" w:rsidRDefault="00565BF7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2+2+2+4</w:t>
            </w:r>
            <w:r w:rsidR="003A69B8">
              <w:rPr>
                <w:rFonts w:ascii="Times New Roman" w:hAnsi="Times New Roman"/>
                <w:sz w:val="24"/>
                <w:szCs w:val="24"/>
              </w:rPr>
              <w:t>=10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7C36DD" w:rsidRPr="009257FA" w:rsidTr="001246E5">
        <w:tc>
          <w:tcPr>
            <w:tcW w:w="457" w:type="dxa"/>
          </w:tcPr>
          <w:p w:rsidR="007C36DD" w:rsidRPr="009257FA" w:rsidRDefault="007C36DD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416" w:type="dxa"/>
          </w:tcPr>
          <w:p w:rsidR="007C36DD" w:rsidRPr="009257FA" w:rsidRDefault="007C36DD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7C36DD" w:rsidRPr="009257FA" w:rsidRDefault="00463F56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Explain with a binary data- circuit, + explanation=1.5+1.5</w:t>
            </w:r>
          </w:p>
        </w:tc>
        <w:tc>
          <w:tcPr>
            <w:tcW w:w="1922" w:type="dxa"/>
          </w:tcPr>
          <w:p w:rsidR="007C36DD" w:rsidRPr="009257FA" w:rsidRDefault="00463F56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3</w:t>
            </w:r>
            <w:r w:rsidR="007C36DD"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7C36DD" w:rsidRPr="009257FA" w:rsidTr="001246E5">
        <w:tc>
          <w:tcPr>
            <w:tcW w:w="457" w:type="dxa"/>
          </w:tcPr>
          <w:p w:rsidR="007C36DD" w:rsidRPr="009257FA" w:rsidRDefault="007C36DD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7C36DD" w:rsidRPr="009257FA" w:rsidRDefault="007C36DD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6811" w:type="dxa"/>
            <w:gridSpan w:val="3"/>
          </w:tcPr>
          <w:p w:rsidR="007C36DD" w:rsidRPr="009257FA" w:rsidRDefault="003A69B8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="007C36DD" w:rsidRPr="009257FA">
              <w:rPr>
                <w:rFonts w:ascii="Times New Roman" w:hAnsi="Times New Roman"/>
                <w:sz w:val="24"/>
                <w:szCs w:val="24"/>
              </w:rPr>
              <w:t xml:space="preserve">ircuit and frequency </w:t>
            </w:r>
            <w:r w:rsidR="00C20911" w:rsidRPr="009257FA">
              <w:rPr>
                <w:rFonts w:ascii="Times New Roman" w:hAnsi="Times New Roman"/>
                <w:sz w:val="24"/>
                <w:szCs w:val="24"/>
              </w:rPr>
              <w:t>response</w:t>
            </w:r>
            <w:r w:rsidR="007C36DD" w:rsidRPr="009257FA">
              <w:rPr>
                <w:rFonts w:ascii="Times New Roman" w:hAnsi="Times New Roman"/>
                <w:sz w:val="24"/>
                <w:szCs w:val="24"/>
              </w:rPr>
              <w:t xml:space="preserve"> of active  lowpass and high pass filters-  2.5marks each for circuits with explanation and  1 marks each for frequency response with explanation. Also draw the circuit of a second order active low pass filter-2 marks</w:t>
            </w:r>
          </w:p>
        </w:tc>
        <w:tc>
          <w:tcPr>
            <w:tcW w:w="1922" w:type="dxa"/>
          </w:tcPr>
          <w:p w:rsidR="007C36DD" w:rsidRPr="009257FA" w:rsidRDefault="00291F5A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(1.5*</w:t>
            </w:r>
            <w:r w:rsidR="007C36DD" w:rsidRPr="009257FA">
              <w:rPr>
                <w:rFonts w:ascii="Times New Roman" w:hAnsi="Times New Roman"/>
                <w:sz w:val="24"/>
                <w:szCs w:val="24"/>
              </w:rPr>
              <w:t>2+1*2+2</w:t>
            </w:r>
            <w:r w:rsidR="003A69B8">
              <w:rPr>
                <w:rFonts w:ascii="Times New Roman" w:hAnsi="Times New Roman"/>
                <w:sz w:val="24"/>
                <w:szCs w:val="24"/>
              </w:rPr>
              <w:t>=7</w:t>
            </w:r>
            <w:r w:rsidR="007C36DD" w:rsidRPr="009257F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443094" w:rsidRPr="009257FA" w:rsidTr="001246E5">
        <w:tc>
          <w:tcPr>
            <w:tcW w:w="457" w:type="dxa"/>
          </w:tcPr>
          <w:p w:rsidR="00443094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416" w:type="dxa"/>
          </w:tcPr>
          <w:p w:rsidR="00443094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443094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working of any one type of ADC.-flash type  OR Dual slope OR SAR type- circuit(4), working (4)</w:t>
            </w:r>
          </w:p>
        </w:tc>
        <w:tc>
          <w:tcPr>
            <w:tcW w:w="1922" w:type="dxa"/>
          </w:tcPr>
          <w:p w:rsidR="00443094" w:rsidRPr="009257FA" w:rsidRDefault="003A69B8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4+4 = </w:t>
            </w:r>
            <w:r w:rsidR="006268DD" w:rsidRPr="009257FA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43094" w:rsidRPr="009257FA" w:rsidTr="001246E5">
        <w:tc>
          <w:tcPr>
            <w:tcW w:w="457" w:type="dxa"/>
          </w:tcPr>
          <w:p w:rsidR="00443094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443094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6811" w:type="dxa"/>
            <w:gridSpan w:val="3"/>
          </w:tcPr>
          <w:p w:rsidR="00443094" w:rsidRPr="009257FA" w:rsidRDefault="003A69B8" w:rsidP="003A69B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C -a</w:t>
            </w:r>
            <w:r w:rsidR="006268DD" w:rsidRPr="009257FA">
              <w:rPr>
                <w:rFonts w:ascii="Times New Roman" w:hAnsi="Times New Roman"/>
                <w:sz w:val="24"/>
                <w:szCs w:val="24"/>
              </w:rPr>
              <w:t xml:space="preserve">ny two </w:t>
            </w:r>
            <w:r w:rsidR="00443094" w:rsidRPr="009257FA">
              <w:rPr>
                <w:rFonts w:ascii="Times New Roman" w:hAnsi="Times New Roman"/>
                <w:sz w:val="24"/>
                <w:szCs w:val="24"/>
              </w:rPr>
              <w:t>specifications- 2marks</w:t>
            </w:r>
          </w:p>
        </w:tc>
        <w:tc>
          <w:tcPr>
            <w:tcW w:w="1922" w:type="dxa"/>
          </w:tcPr>
          <w:p w:rsidR="00443094" w:rsidRPr="009257FA" w:rsidRDefault="006268DD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43094" w:rsidRPr="009257FA" w:rsidTr="001246E5">
        <w:tc>
          <w:tcPr>
            <w:tcW w:w="457" w:type="dxa"/>
          </w:tcPr>
          <w:p w:rsidR="00443094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416" w:type="dxa"/>
          </w:tcPr>
          <w:p w:rsidR="00443094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6811" w:type="dxa"/>
            <w:gridSpan w:val="3"/>
          </w:tcPr>
          <w:p w:rsidR="00443094" w:rsidRPr="009257FA" w:rsidRDefault="003A69B8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</w:t>
            </w:r>
            <w:r w:rsidR="006A45F7" w:rsidRPr="009257FA">
              <w:rPr>
                <w:rFonts w:ascii="Times New Roman" w:hAnsi="Times New Roman"/>
                <w:sz w:val="24"/>
                <w:szCs w:val="24"/>
              </w:rPr>
              <w:t>unctional block diagram(1.5</w:t>
            </w:r>
            <w:r w:rsidR="00443094" w:rsidRPr="009257FA">
              <w:rPr>
                <w:rFonts w:ascii="Times New Roman" w:hAnsi="Times New Roman"/>
                <w:sz w:val="24"/>
                <w:szCs w:val="24"/>
              </w:rPr>
              <w:t xml:space="preserve"> marks), explai</w:t>
            </w:r>
            <w:r w:rsidR="006A45F7" w:rsidRPr="009257FA">
              <w:rPr>
                <w:rFonts w:ascii="Times New Roman" w:hAnsi="Times New Roman"/>
                <w:sz w:val="24"/>
                <w:szCs w:val="24"/>
              </w:rPr>
              <w:t>n the working of 555 Timer IC(2.5</w:t>
            </w:r>
            <w:r w:rsidR="00443094" w:rsidRPr="009257FA">
              <w:rPr>
                <w:rFonts w:ascii="Times New Roman" w:hAnsi="Times New Roman"/>
                <w:sz w:val="24"/>
                <w:szCs w:val="24"/>
              </w:rPr>
              <w:t>marks),</w:t>
            </w:r>
          </w:p>
        </w:tc>
        <w:tc>
          <w:tcPr>
            <w:tcW w:w="1922" w:type="dxa"/>
          </w:tcPr>
          <w:p w:rsidR="00443094" w:rsidRPr="009257FA" w:rsidRDefault="003A69B8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1.5 +2.5 = </w:t>
            </w:r>
            <w:r w:rsidR="006A45F7" w:rsidRPr="009257F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43094" w:rsidRPr="009257FA" w:rsidTr="001246E5">
        <w:trPr>
          <w:trHeight w:val="2042"/>
        </w:trPr>
        <w:tc>
          <w:tcPr>
            <w:tcW w:w="457" w:type="dxa"/>
          </w:tcPr>
          <w:p w:rsidR="00443094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</w:tcPr>
          <w:p w:rsidR="00443094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6811" w:type="dxa"/>
            <w:gridSpan w:val="3"/>
          </w:tcPr>
          <w:p w:rsidR="006A45F7" w:rsidRPr="009257FA" w:rsidRDefault="00443094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.Write design equations and pin out of 555 TIMER IC working as astable</w:t>
            </w:r>
            <w:r w:rsidR="000666F5">
              <w:rPr>
                <w:rFonts w:ascii="Times New Roman" w:hAnsi="Times New Roman"/>
                <w:sz w:val="24"/>
                <w:szCs w:val="24"/>
              </w:rPr>
              <w:t xml:space="preserve"> multivibrator</w:t>
            </w:r>
            <w:r w:rsidRPr="009257FA">
              <w:rPr>
                <w:rFonts w:ascii="Times New Roman" w:hAnsi="Times New Roman"/>
                <w:sz w:val="24"/>
                <w:szCs w:val="24"/>
              </w:rPr>
              <w:t xml:space="preserve"> to generate a wave form of  1KHz.</w:t>
            </w:r>
          </w:p>
          <w:p w:rsidR="00443094" w:rsidRPr="009257FA" w:rsidRDefault="006A45F7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 xml:space="preserve"> If Design is  with proper duty cycle- 4 for design  and 2 for correct duty cycle,</w:t>
            </w:r>
          </w:p>
          <w:p w:rsidR="006A45F7" w:rsidRPr="009257FA" w:rsidRDefault="006A45F7" w:rsidP="009257FA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Else give 4 marks only.</w:t>
            </w:r>
          </w:p>
        </w:tc>
        <w:tc>
          <w:tcPr>
            <w:tcW w:w="1922" w:type="dxa"/>
          </w:tcPr>
          <w:p w:rsidR="00443094" w:rsidRPr="009257FA" w:rsidRDefault="003A69B8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4+2 = </w:t>
            </w:r>
            <w:r w:rsidR="00710A10" w:rsidRPr="009257F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443094" w:rsidRPr="009257FA" w:rsidTr="009257FA">
        <w:tc>
          <w:tcPr>
            <w:tcW w:w="9606" w:type="dxa"/>
            <w:gridSpan w:val="6"/>
          </w:tcPr>
          <w:p w:rsidR="00443094" w:rsidRPr="009257FA" w:rsidRDefault="00443094" w:rsidP="009257F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7FA">
              <w:rPr>
                <w:rFonts w:ascii="Times New Roman" w:hAnsi="Times New Roman"/>
                <w:sz w:val="24"/>
                <w:szCs w:val="24"/>
              </w:rPr>
              <w:t>****</w:t>
            </w:r>
          </w:p>
        </w:tc>
      </w:tr>
    </w:tbl>
    <w:p w:rsidR="0076050B" w:rsidRDefault="0076050B"/>
    <w:p w:rsidR="0076050B" w:rsidRDefault="0076050B" w:rsidP="007802C3">
      <w:pPr>
        <w:jc w:val="center"/>
      </w:pPr>
    </w:p>
    <w:sectPr w:rsidR="0076050B" w:rsidSect="000666F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080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54A41" w:rsidRDefault="00554A41" w:rsidP="001246E5">
      <w:pPr>
        <w:spacing w:after="0" w:line="240" w:lineRule="auto"/>
      </w:pPr>
      <w:r>
        <w:separator/>
      </w:r>
    </w:p>
  </w:endnote>
  <w:endnote w:type="continuationSeparator" w:id="1">
    <w:p w:rsidR="00554A41" w:rsidRDefault="00554A41" w:rsidP="00124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46E5" w:rsidRDefault="001246E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46E5" w:rsidRDefault="001246E5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46E5" w:rsidRDefault="001246E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54A41" w:rsidRDefault="00554A41" w:rsidP="001246E5">
      <w:pPr>
        <w:spacing w:after="0" w:line="240" w:lineRule="auto"/>
      </w:pPr>
      <w:r>
        <w:separator/>
      </w:r>
    </w:p>
  </w:footnote>
  <w:footnote w:type="continuationSeparator" w:id="1">
    <w:p w:rsidR="00554A41" w:rsidRDefault="00554A41" w:rsidP="00124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46E5" w:rsidRDefault="00E479DE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874563" o:spid="_x0000_s2050" type="#_x0000_t75" style="position:absolute;margin-left:0;margin-top:0;width:451.25pt;height:551.3pt;z-index:-25165875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46E5" w:rsidRDefault="00E479DE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874564" o:spid="_x0000_s2051" type="#_x0000_t75" style="position:absolute;margin-left:0;margin-top:0;width:451.25pt;height:551.3pt;z-index:-251657728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46E5" w:rsidRDefault="00E479DE">
    <w:pPr>
      <w:pStyle w:val="Header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874562" o:spid="_x0000_s2049" type="#_x0000_t75" style="position:absolute;margin-left:0;margin-top:0;width:451.25pt;height:551.3pt;z-index:-25165977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080ED5"/>
    <w:multiLevelType w:val="hybridMultilevel"/>
    <w:tmpl w:val="8C48145C"/>
    <w:lvl w:ilvl="0" w:tplc="704EFE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IzsTA3NjEzNDI0MDFV0lEKTi0uzszPAykwrAUAzu8eViwAAAA="/>
  </w:docVars>
  <w:rsids>
    <w:rsidRoot w:val="0095520A"/>
    <w:rsid w:val="00020067"/>
    <w:rsid w:val="00050335"/>
    <w:rsid w:val="000666F5"/>
    <w:rsid w:val="000800B5"/>
    <w:rsid w:val="000958A2"/>
    <w:rsid w:val="000A4BC6"/>
    <w:rsid w:val="000B6FC5"/>
    <w:rsid w:val="000E3B9B"/>
    <w:rsid w:val="001068FC"/>
    <w:rsid w:val="001246E5"/>
    <w:rsid w:val="0017398E"/>
    <w:rsid w:val="00201A3F"/>
    <w:rsid w:val="00213773"/>
    <w:rsid w:val="00233BD3"/>
    <w:rsid w:val="00291F5A"/>
    <w:rsid w:val="002A0FAF"/>
    <w:rsid w:val="002D6DD7"/>
    <w:rsid w:val="002E0489"/>
    <w:rsid w:val="003337C6"/>
    <w:rsid w:val="00351E7F"/>
    <w:rsid w:val="00384B8A"/>
    <w:rsid w:val="003905E1"/>
    <w:rsid w:val="00392B64"/>
    <w:rsid w:val="003A69B8"/>
    <w:rsid w:val="003D23DA"/>
    <w:rsid w:val="0040184F"/>
    <w:rsid w:val="00417204"/>
    <w:rsid w:val="00443094"/>
    <w:rsid w:val="00455B58"/>
    <w:rsid w:val="00461A9F"/>
    <w:rsid w:val="00463F56"/>
    <w:rsid w:val="00480CB0"/>
    <w:rsid w:val="00492F2A"/>
    <w:rsid w:val="00493883"/>
    <w:rsid w:val="005045EC"/>
    <w:rsid w:val="0051034B"/>
    <w:rsid w:val="00554A41"/>
    <w:rsid w:val="00565BF7"/>
    <w:rsid w:val="006268DD"/>
    <w:rsid w:val="006431FD"/>
    <w:rsid w:val="00677FE8"/>
    <w:rsid w:val="006A45F7"/>
    <w:rsid w:val="006C6D06"/>
    <w:rsid w:val="006D62CF"/>
    <w:rsid w:val="006E572F"/>
    <w:rsid w:val="00710A10"/>
    <w:rsid w:val="0076050B"/>
    <w:rsid w:val="007650AD"/>
    <w:rsid w:val="007802C3"/>
    <w:rsid w:val="007C36DD"/>
    <w:rsid w:val="007F5A72"/>
    <w:rsid w:val="0085187E"/>
    <w:rsid w:val="00857132"/>
    <w:rsid w:val="008A26DA"/>
    <w:rsid w:val="008B45B7"/>
    <w:rsid w:val="009017E0"/>
    <w:rsid w:val="009257FA"/>
    <w:rsid w:val="00935557"/>
    <w:rsid w:val="0095520A"/>
    <w:rsid w:val="009A009D"/>
    <w:rsid w:val="009C027F"/>
    <w:rsid w:val="00A06496"/>
    <w:rsid w:val="00A202E8"/>
    <w:rsid w:val="00A20B94"/>
    <w:rsid w:val="00A70873"/>
    <w:rsid w:val="00AC5AF5"/>
    <w:rsid w:val="00AD7D40"/>
    <w:rsid w:val="00AF42E8"/>
    <w:rsid w:val="00B1246D"/>
    <w:rsid w:val="00C108E2"/>
    <w:rsid w:val="00C20911"/>
    <w:rsid w:val="00C366E9"/>
    <w:rsid w:val="00C40127"/>
    <w:rsid w:val="00CE4E8F"/>
    <w:rsid w:val="00CF3239"/>
    <w:rsid w:val="00D57F08"/>
    <w:rsid w:val="00DF1597"/>
    <w:rsid w:val="00E479DE"/>
    <w:rsid w:val="00E83A14"/>
    <w:rsid w:val="00E95173"/>
    <w:rsid w:val="00EE42DA"/>
    <w:rsid w:val="00F770A9"/>
    <w:rsid w:val="00F946FA"/>
    <w:rsid w:val="00FA21AE"/>
    <w:rsid w:val="00FA7D80"/>
    <w:rsid w:val="00FC43C3"/>
    <w:rsid w:val="00FF7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0489"/>
    <w:pPr>
      <w:spacing w:after="200" w:line="276" w:lineRule="auto"/>
    </w:pPr>
    <w:rPr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520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552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52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20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246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46E5"/>
    <w:rPr>
      <w:sz w:val="22"/>
      <w:szCs w:val="22"/>
      <w:lang w:val="en-IN" w:eastAsia="en-IN"/>
    </w:rPr>
  </w:style>
  <w:style w:type="paragraph" w:styleId="Footer">
    <w:name w:val="footer"/>
    <w:basedOn w:val="Normal"/>
    <w:link w:val="FooterChar"/>
    <w:uiPriority w:val="99"/>
    <w:semiHidden/>
    <w:unhideWhenUsed/>
    <w:rsid w:val="001246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246E5"/>
    <w:rPr>
      <w:sz w:val="22"/>
      <w:szCs w:val="22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72AA65-50F6-4E2B-8A1C-012E685AE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amp.officer</cp:lastModifiedBy>
  <cp:revision>1</cp:revision>
  <cp:lastPrinted>2017-07-04T04:04:00Z</cp:lastPrinted>
  <dcterms:created xsi:type="dcterms:W3CDTF">2019-01-23T05:29:00Z</dcterms:created>
  <dcterms:modified xsi:type="dcterms:W3CDTF">2019-01-23T05:29:00Z</dcterms:modified>
</cp:coreProperties>
</file>